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б-ик1-о-й=гъоди	б–о-ч1игу=гъоди	Гъули-б	х1елеко	.</w:t>
      </w:r>
    </w:p>
    <w:p>
      <w:pPr>
        <w:pStyle w:val="BodyText"/>
      </w:pPr>
      <w:r>
        <w:t xml:space="preserve">	an-быть-pst-cvb(pf)=rep	an–pst-neg.cvb=rep	Гъули-an(gen)	петух	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къват1и-ла=гъоди	б-ик1-о-j	букьир-ъа	.</w:t>
      </w:r>
    </w:p>
    <w:p>
      <w:pPr>
        <w:pStyle w:val="BodyText"/>
      </w:pPr>
      <w:r>
        <w:t xml:space="preserve">	улица-in=rep	an-быть-pst-cvb(pf)	Букир-sup	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	.</w:t>
      </w:r>
    </w:p>
    <w:p>
      <w:pPr>
        <w:pStyle w:val="BodyText"/>
      </w:pPr>
      <w:r>
        <w:t xml:space="preserve">	втыкаться-cvb(pf)=rep	колючка	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ццана	къинни-рбигьи	б-uʔ-oн-ни=гъоди	Бихьтай-хо	.</w:t>
      </w:r>
    </w:p>
    <w:p>
      <w:pPr>
        <w:pStyle w:val="BodyText"/>
      </w:pPr>
      <w:r>
        <w:t xml:space="preserve">	колючка	втыкаться-pst.ptcp+время	an-идти-pst-pst(aor)=rep	Бихтай-ad.lat	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бихьтай=ло	ишуишу	й-ис-он-ч1игу	Гъули-ди	,	гьеге-й=ло	ссу	енш-ч1у-кку=ло	р-ухх-и	р-иъ-е-сса=ду	б-укъ-и-й	=гъоди	гьербади	.</w:t>
      </w:r>
    </w:p>
    <w:p>
      <w:pPr>
        <w:pStyle w:val="BodyText"/>
      </w:pPr>
      <w:r>
        <w:t xml:space="preserve">	Бихтай=add	дома-дома	f-находить-pst(aor)-neg.cvb	Гъули-erg		dem-f=add	neg.cop	rfl-ad-el=add	¬an2-вынимать-pst(aor)	¬an2-приходить-¬pst-neg.fut=quot	an-гнать-pst-pf	=rep	прочь	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б-uʔ-oн-ни=гъоди	гьербади	гьелъу-кку	Умалай-хо	,	Умалай-ди	букъийгъоди	гьел-ъо	ссу=гъо	ден	реъун-ни-й	хур-ди=гъо	й-иъ-ин-не=ду	.</w:t>
      </w:r>
    </w:p>
    <w:p>
      <w:pPr>
        <w:pStyle w:val="BodyText"/>
      </w:pPr>
      <w:r>
        <w:t xml:space="preserve">	an-идти-pst-pst(aor)=rep	прочь	там-el	Умалай-ad.lat		Умалай-erg		dem.obl-sup.lat	neg.cop=quot	я	быть_свободным-pst-cvb	поле-lat=quot	f-приходить-¬pst-hab=quot	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гье-лъу-кку	б-ел1-и-й	Пат1ина-хо	б-уъ-он-ний=гъоди	.</w:t>
      </w:r>
    </w:p>
    <w:p>
      <w:pPr>
        <w:pStyle w:val="BodyText"/>
      </w:pPr>
      <w:r>
        <w:t xml:space="preserve">	петух	dem-dat-el	an-go-pst(aor)-cvb(pf)	Патимат-ad.lat	an-идти-pst-pf=rep	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ишу	й-ис-он-ч1игу	пат1ина=лло	бот1и	хуху-ди	рул1-и-й	.</w:t>
      </w:r>
    </w:p>
    <w:p>
      <w:pPr>
        <w:pStyle w:val="BodyText"/>
      </w:pPr>
      <w:r>
        <w:t xml:space="preserve">	дома	f-находить-pst(aor)-neg.cvb	Патимат=sbr	слепой	Хуху-erg	говорить–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	.</w:t>
      </w:r>
    </w:p>
    <w:p>
      <w:pPr>
        <w:pStyle w:val="BodyText"/>
      </w:pPr>
      <w:r>
        <w:t xml:space="preserve">	rfl-ad-el=add	¬an2-приходить-¬pst-neg.fut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гье-лъу-кку	б–и-й	б-uʔ-oн-ни=гъоди	Хъаничай-хо	.</w:t>
      </w:r>
    </w:p>
    <w:p>
      <w:pPr>
        <w:pStyle w:val="BodyText"/>
      </w:pPr>
      <w:r>
        <w:t xml:space="preserve">	dem-dat-el	an–pst(aor)-cvb(pf)	an-идти-pst-pst(aor)=rep	Ханичай-ad.lat	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хъаничай-ди=ло	ен-л1и	бежун	б-ихъ-ин-ний=гъо	ХIурмати-хо	б-уъ-он=ду	б–и	.</w:t>
      </w:r>
    </w:p>
    <w:p>
      <w:pPr>
        <w:pStyle w:val="BodyText"/>
      </w:pPr>
      <w:r>
        <w:t xml:space="preserve">	Ханичай-erg=add	rfl-gen.sgᵢ	игла	an-ломать-¬pst-cvb(pf)=quot	Хурмат-apud.lat	an-идти-pst(aor)=quot	an–pst(aor)	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рул1-и-й	Х1урмати-л1и	рей-ди	б-oхъ-о-рбигьи	ингура-кку	в-ухх-и-й	вошу-ди	=гъоди	.</w:t>
      </w:r>
    </w:p>
    <w:p>
      <w:pPr>
        <w:pStyle w:val="BodyText"/>
      </w:pPr>
      <w:r>
        <w:t xml:space="preserve">	говорить–cvb(pf)	Хурмат-gen.sgᵢ	двор-loc.lat	an-дойти-pst(aor)-pst.ptcp+время	окно.obl-el	m-отбирать-pst(aor)-cvb(pf)	сын.obl-erg	=rep	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рул1-и-й	лъоб-гу	зубу	в-укк-он=гъо	-в=гу=ло	гье-й=ло	цI-ин-не-сса=гъоду	.</w:t>
      </w:r>
    </w:p>
    <w:p>
      <w:pPr>
        <w:pStyle w:val="BodyText"/>
      </w:pPr>
      <w:r>
        <w:t xml:space="preserve">	говорить–cvb(pf)	три-num	день	m-падать-pst(aor)-=quot	-m=emph=add	dem-f=add	знать-¬pst-¬pst-neg.fut=quot	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гье-лъу-кку	б–и-йб–и-й	б-охъ-о-йб-охъ-о-й		-хо	гьеге-й=ло	й-ис-он-ч1игу	lа	Загьраъил-хо	.</w:t>
      </w:r>
    </w:p>
    <w:p>
      <w:pPr>
        <w:pStyle w:val="BodyText"/>
      </w:pPr>
      <w:r>
        <w:t xml:space="preserve">	dem-dat-el	an–pst(aor)-cvb(pf)-an–pst(aor)-cvb(pf)	an-дойти-pst-cvb(pf)-an-дойти-pst-cvb(pf)	-	-apud.lat	dem-f=add	f-находить–neg.cvb	-sup-	Захрай.obl-apud.lat	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Загьраъил-ди=ло	б-укъ-и-й	.</w:t>
      </w:r>
    </w:p>
    <w:p>
      <w:pPr>
        <w:pStyle w:val="BodyText"/>
      </w:pPr>
      <w:r>
        <w:t xml:space="preserve">	f–pst(aor)-cvb(pf)	Захрай.obl-erg=add	an-гнать-pst-pf	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гьеге-б=ло	гьон-л1и	абхолъ-и	Загьраъил-ди	ццана=гъо	къинн-и=ду	х1елеко-ъа	.</w:t>
      </w:r>
    </w:p>
    <w:p>
      <w:pPr>
        <w:pStyle w:val="BodyText"/>
      </w:pPr>
      <w:r>
        <w:t xml:space="preserve">	an-гнать-pst-pf	dem-an=add	селение-inter	распространять-pst(aor)	Захраил-erg	колючка=quot	втыкаться-pst(aor)=quot	петух-sup	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гьегелъу-кку	гьикьу=ло	лъоба	-хо		.</w:t>
      </w:r>
    </w:p>
    <w:p>
      <w:pPr>
        <w:pStyle w:val="BodyText"/>
      </w:pPr>
      <w:r>
        <w:t xml:space="preserve">	там-el	внизу=add	вверх	-ad.lat	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гье-лъу-кку	б–и-йб–и-й	б-охъ-о-й=гъоди	-хо	.</w:t>
      </w:r>
    </w:p>
    <w:p>
      <w:pPr>
        <w:pStyle w:val="BodyText"/>
      </w:pPr>
      <w:r>
        <w:t xml:space="preserve">	dem-dat-el	an–pst(aor)-cvb(pf)-an–pst(aor)-cvb(pf)	an-дойти-pst-cvb(pf)=rep	-ad.lat	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й-ейхъ-у	й-ах-о-й	дунял	б-едд-олъ-и-й	Гьаджилалойди	х1елеко-б-о	.</w:t>
      </w:r>
    </w:p>
    <w:p>
      <w:pPr>
        <w:pStyle w:val="BodyText"/>
      </w:pPr>
      <w:r>
        <w:t xml:space="preserve">	f-ругать-pst	f-драться-pst(aor)-cvb(pf)	мир	an-оставлять-caus-pst-pf		петух-¬an1-aff	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	.</w:t>
      </w:r>
    </w:p>
    <w:p>
      <w:pPr>
        <w:pStyle w:val="BodyText"/>
      </w:pPr>
      <w:r>
        <w:t xml:space="preserve">	делать-fut	причина=add	an-заканчивать-pst(aor)-cvb(pf)	an-ссориться-pst-cvb(pf)	Забит-ad.lat	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х1елеко	б–и-й	забити-б	каудо-ъа=лло	р-оссон-ни-й	рек1уло=ллоду	Зумайрати-хо	.</w:t>
      </w:r>
    </w:p>
    <w:p>
      <w:pPr>
        <w:pStyle w:val="BodyText"/>
      </w:pPr>
      <w:r>
        <w:t xml:space="preserve">	петух	an–pst(aor)-cvb(pf)	Забит-¬an1(gen)	ворота-sup=add	¬an2-pl.находить-pst(aor)-cvb(pf)	ключ.obl=sbr	Зумайрат-ad.lat	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рул1-и-й	зумайрати-ди	«	илу-б-о	,	илу-б-о	,	илу-ди	ц1ц1ана=ло	р-ух-ия	б-ик-он-ну=ло	биконн-ия	».</w:t>
      </w:r>
    </w:p>
    <w:p>
      <w:pPr>
        <w:pStyle w:val="BodyText"/>
      </w:pPr>
      <w:r>
        <w:t xml:space="preserve">	говорить–cvb(pf)	Зумайрат-erg		мать.obl-¬an1-aff		мать.obl-¬an1-aff		мать.obl-erg	колючка=add	¬an2-снимать.¬pst-fut	an-есть-pst(aor)-inf=add	кормить.¬pst-fut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х1елеко	р-ух-и-й	ц1ана=лоду	,	ц1ал1и	гьеге-в=ло	шамм-и-й	б-ик-онлъ-и=гъоди	.</w:t>
      </w:r>
    </w:p>
    <w:p>
      <w:pPr>
        <w:pStyle w:val="BodyText"/>
      </w:pPr>
      <w:r>
        <w:t xml:space="preserve">	петух	¬an2-снимать-pst(aor)-cvb(pf)	колючка=sbr			dem-m=add	кидать-pst(aor)-cvb(pf)	an-есть-caus-pst(aor)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рул1-и-й	б-ик-он-ний	б-иц1-и-рбигьи	х1елеко-ди	«	яя	ди-р	ц1ана	ди-й	караки	».</w:t>
      </w:r>
    </w:p>
    <w:p>
      <w:pPr>
        <w:pStyle w:val="BodyText"/>
      </w:pPr>
      <w:r>
        <w:t xml:space="preserve">	говорить–cvb(pf)	an-есть-pst-pf	an-наполнять-pst-pst.ptcp+время	петух.obl-erg		если-если	я-¬an2	колючка	я-dat	лепешк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х1елеко	ццана	джид-ия	сабаб=ло	б-ул1-и-й	ццатой	ццадило	ичч-и-й	каракилоду	бел1ертой	.</w:t>
      </w:r>
    </w:p>
    <w:p>
      <w:pPr>
        <w:pStyle w:val="BodyText"/>
      </w:pPr>
      <w:r>
        <w:t xml:space="preserve">	петух	колючка	делать-fut	причина=add	an-заканчивать-pst(aor)-cvb(pf)			дать-pst-cvb(pf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–и-й		гьегелъу-кку	рессинц1олл1и	буъиннегужа	микъу	вуссонний	Гъули	ц1енниха	реч1угу	ерц1и	ц1ц1адир	.</w:t>
      </w:r>
    </w:p>
    <w:p>
      <w:pPr>
        <w:pStyle w:val="BodyText"/>
      </w:pPr>
      <w:r>
        <w:t xml:space="preserve">	an–pst(aor)-cvb(pf)		там-el			дорога.obl		Гъули	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рул1-и-й	х1елеко-ди	реч1угу	ерц1и	ц1ц1адиркку	го	гьоно-б	каракийлойгу	вуком	=гъоду	.</w:t>
      </w:r>
    </w:p>
    <w:p>
      <w:pPr>
        <w:pStyle w:val="BodyText"/>
      </w:pPr>
      <w:r>
        <w:t xml:space="preserve">	говорить–cvb(pf)	петух.obl-erg					dem-¬an1			=rep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рул1-и-й	х1елеко-ди	гьеге-в	вуконний	вул1ирбигьи	.</w:t>
      </w:r>
    </w:p>
    <w:p>
      <w:pPr>
        <w:pStyle w:val="BodyText"/>
      </w:pPr>
      <w:r>
        <w:t xml:space="preserve">	говорить–cvb(pf)	петух.obl-erg	dem-m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караки	«	ди-б	яги	ц1ц1ия	».</w:t>
      </w:r>
    </w:p>
    <w:p>
      <w:pPr>
        <w:pStyle w:val="BodyText"/>
      </w:pPr>
      <w:r>
        <w:t xml:space="preserve">	если	лепешка		я-¬an1(gen)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Гъули-ди	сабаб=ло	б-ул1-и-й	ичч-и-й	Джижия	т1укалоду	бел1елтой	.</w:t>
      </w:r>
    </w:p>
    <w:p>
      <w:pPr>
        <w:pStyle w:val="BodyText"/>
      </w:pPr>
      <w:r>
        <w:t xml:space="preserve">	Гъули-erg	причина=add	an-заканчивать-pst(aor)-cvb(pf)	дать-pst-cvb(pf)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х1елеко		гьегешлъукку	Зил1ол	ъо	б-уъ-он-ний	т1укало	б-	.</w:t>
      </w:r>
    </w:p>
    <w:p>
      <w:pPr>
        <w:pStyle w:val="BodyText"/>
      </w:pPr>
      <w:r>
        <w:t xml:space="preserve">	петух					an-идти-pst(aor)-pf		an–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лъоба	буъиннегужа	Зил1олхъи	гьоллъибо	гьикьу	бисонний	рехин	.</w:t>
      </w:r>
    </w:p>
    <w:p>
      <w:pPr>
        <w:pStyle w:val="BodyText"/>
      </w:pPr>
      <w:r>
        <w:t xml:space="preserve">	вверх				внизу		свадьб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	Зурмакъалиъа	ц1ц1аъахадило	хъепила	.</w:t>
      </w:r>
    </w:p>
    <w:p>
      <w:pPr>
        <w:pStyle w:val="BodyText"/>
      </w:pPr>
      <w:r>
        <w:t xml:space="preserve">	хороший-¬an1	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рул1-и-й	х1елеко-ди	реч1угу	хаги-ди=ло	б-ухх-и-й	лъен	риссоннирбигьи	.</w:t>
      </w:r>
    </w:p>
    <w:p>
      <w:pPr>
        <w:pStyle w:val="BodyText"/>
      </w:pPr>
      <w:r>
        <w:t xml:space="preserve">	говорить–cvb(pf)	петух.obl-erg		котел-lat=add	an-отбирать-pst-cvb	вода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х1елеко-ди	гьоно-б	=гъоду	рехин	ц1ияло	бихъуй	гье-б=ло	к1амм-и-й	джидo	рел1ий	.</w:t>
      </w:r>
    </w:p>
    <w:p>
      <w:pPr>
        <w:pStyle w:val="BodyText"/>
      </w:pPr>
      <w:r>
        <w:t xml:space="preserve">	петух.obl-erg	dem-¬an1	=rep	свадьба			dem-imp=add	есть-pst-cvb(pf)	делать-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гьеге-б=ло	рехин	бихъуй	ц1ц1ияло	к1амм-и	джид-и-й	.</w:t>
      </w:r>
    </w:p>
    <w:p>
      <w:pPr>
        <w:pStyle w:val="BodyText"/>
      </w:pPr>
      <w:r>
        <w:t xml:space="preserve">	dem-an=add	свадьба			есть-pst(aor)	делать-pst-cvb(pf)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рул1-и-й	яя	ди-й	ди-б	ц1ц1ия	ц1ия	к1аммибч1у	р-ехуду	:	«	бах1арай	».</w:t>
      </w:r>
    </w:p>
    <w:p>
      <w:pPr>
        <w:pStyle w:val="BodyText"/>
      </w:pPr>
      <w:r>
        <w:t xml:space="preserve">	говорить–cvb(pf)	если-если	я-dat	я-¬an1(gen)		коза		¬an2-после			невеста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х1елеко	джид-ия	сабаб=ло	б-ул1-и-й	ичч-и-й	бел1елтой	бах1арай=лоду	.</w:t>
      </w:r>
    </w:p>
    <w:p>
      <w:pPr>
        <w:pStyle w:val="BodyText"/>
      </w:pPr>
      <w:r>
        <w:t xml:space="preserve">	петух	делать-fut	причина=add	an-заканчивать-pst(aor)-cvb(pf)	дать-pst-cvb(pf)		невеста=sbr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х1елеко	караки	ц1ц1ия	б-уъ-он-ний	бах1арай	йичонний	бах1ара1лоду	sedi	кеч1и	къордиргужа	«	ц1ц1анохъи	каракухъи	ц1ц1ийохъи	.»</w:t>
      </w:r>
    </w:p>
    <w:p>
      <w:pPr>
        <w:pStyle w:val="BodyText"/>
      </w:pPr>
      <w:r>
        <w:t xml:space="preserve">	петух	лепешка		an-идти-pst(aor)-pf	невеста				стихотворение						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курзе	хинк1ал	что	ли	?</w:t>
      </w:r>
    </w:p>
    <w:p>
      <w:pPr>
        <w:pStyle w:val="BodyText"/>
      </w:pPr>
      <w:r>
        <w:t xml:space="preserve">	курзе	хинкал		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ищи-б-ул	зилудира-б-ул	б-еч1ухол	хинк1илол	гьокьей	джид-е</w:t>
      </w:r>
    </w:p>
    <w:p>
      <w:pPr>
        <w:pStyle w:val="BodyText"/>
      </w:pPr>
      <w:r>
        <w:t xml:space="preserve">	мы.excl.obl-¬an1(gen)-plᵢ	зиловец.pl.obl-¬an1(gen)-plᵢ	¬an1-большой.pl	хинкал.pl	так	делать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ъерц1ц1и-ъа=ло	б-ергъ-олъ-и-й</w:t>
      </w:r>
    </w:p>
    <w:p>
      <w:pPr>
        <w:pStyle w:val="BodyText"/>
      </w:pPr>
      <w:r>
        <w:t xml:space="preserve">	сыворотка-sup=add	¬an1-смешиваться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судал-л1и	лошка=ло	шамм-и-й	се-б	сагьил-л1и=ду</w:t>
      </w:r>
    </w:p>
    <w:p>
      <w:pPr>
        <w:pStyle w:val="BodyText"/>
      </w:pPr>
      <w:r>
        <w:t xml:space="preserve">	сода.obl-gen.sgᵢ	ложка=add	кидать-pst-pf	один-¬an1	сах.obl-gen.sgᵢ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caus-fut	тесто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гье-б	б-ергъ-олъ-и-й	ахьал	саъатил-ди=ло	б-едд-о-ĭ	т1еб-олъ-и-й</w:t>
      </w:r>
    </w:p>
    <w:p>
      <w:pPr>
        <w:pStyle w:val="BodyText"/>
      </w:pPr>
      <w:r>
        <w:t xml:space="preserve">	dem-¬an1	¬an1-смешиваться-caus-pst(aor)-cvb(pf)	половина	час.obl-erg=add	an-оставлять-pst(aor)-pf	гнуть-caus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джид-е	б-еч1ухол	хинк1илол	б-олъ-онлъ-и-й	газил-ъа=лоду</w:t>
      </w:r>
    </w:p>
    <w:p>
      <w:pPr>
        <w:pStyle w:val="BodyText"/>
      </w:pPr>
      <w:r>
        <w:t xml:space="preserve">	делать-¬pst(hab)	¬an1-большой.pl	хинкал.pl	¬an1-pl.варить-caus-pst(aor)-cvb(pf)	газ.obl-sup=sb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хинк1илол	гьекьудулол	б-ок1в-е</w:t>
      </w:r>
    </w:p>
    <w:p>
      <w:pPr>
        <w:pStyle w:val="BodyText"/>
      </w:pPr>
      <w:r>
        <w:t xml:space="preserve">	хинкал.pl	так.pl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джид-е	хинк1илол	мич1ол-гъиб-ул</w:t>
      </w:r>
    </w:p>
    <w:p>
      <w:pPr>
        <w:pStyle w:val="BodyText"/>
      </w:pPr>
      <w:r>
        <w:t xml:space="preserve">	делать-¬pst(hab)	хинкал.pl	маленький.pl-contr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хинк1илол	курзе=ду	уруссиш-ди	рул1-ия-л</w:t>
      </w:r>
    </w:p>
    <w:p>
      <w:pPr>
        <w:pStyle w:val="BodyText"/>
      </w:pPr>
      <w:r>
        <w:t xml:space="preserve">	хинкал.pl	курзе=quot	русский.obl-erg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б-ергъ-олъ-и-й	сода=ло	шамм-и-ссу	гьат1и=ло	т1еб-олъ-и-й	ц1ц1имм-и-й</w:t>
      </w:r>
    </w:p>
    <w:p>
      <w:pPr>
        <w:pStyle w:val="BodyText"/>
      </w:pPr>
      <w:r>
        <w:t xml:space="preserve">	¬an1-смешиваться-caus-pst(aor)-cvb(pf)	сода=add	кидать-pst(aor)-neg	тесто=add	гнуть-caus-pst(aor)-cvb(pf)	щипать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гьину	б-ик1-олъ-и-й	ч1алгьан	аги	исо	аги</w:t>
      </w:r>
    </w:p>
    <w:p>
      <w:pPr>
        <w:pStyle w:val="BodyText"/>
      </w:pPr>
      <w:r>
        <w:t xml:space="preserve">	внутри	¬an1-быть-caus-pst(aor)-cvb(pf)		or	творог	or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джид-е	хинк1илол	рикьиаги	гьекьей-ссол</w:t>
      </w:r>
    </w:p>
    <w:p>
      <w:pPr>
        <w:pStyle w:val="BodyText"/>
      </w:pPr>
      <w:r>
        <w:t xml:space="preserve">	делать-¬pst(hab)	хинкал.pl	мясо-or	так-atr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ищи-б-ул	хинк1илол	гьекьудулол	зилудира-б-ул</w:t>
      </w:r>
    </w:p>
    <w:p>
      <w:pPr>
        <w:pStyle w:val="BodyText"/>
      </w:pPr>
      <w:r>
        <w:t xml:space="preserve">	мы.excl.obl-¬an1(gen)-plᵢ	хинкал.pl	так.pl	зиловец.pl.obl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обычай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гьат1и	гьекьей	х1адури-йд-и	лъен=но=ду</w:t>
      </w:r>
    </w:p>
    <w:p>
      <w:pPr>
        <w:pStyle w:val="BodyText"/>
      </w:pPr>
      <w:r>
        <w:t xml:space="preserve">	тесто	так	prepared-caus-pst(aor)	вода=add=quo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хинк1илол	зилудира-б-ул	гьу	ищи-б	гьон-л1и	хинк1ил	гьегекьудул</w:t>
      </w:r>
    </w:p>
    <w:p>
      <w:pPr>
        <w:pStyle w:val="BodyText"/>
      </w:pPr>
      <w:r>
        <w:t xml:space="preserve">	хинкал.pl	зиловец.pl.obl-¬an1(gen)-plᵢ	да	мы.excl.obl-¬an1(gen)	селение-gen.sgᵢ	колено	so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аварский	хинк1илол=ду	рул1-ия-л</w:t>
      </w:r>
    </w:p>
    <w:p>
      <w:pPr>
        <w:pStyle w:val="BodyText"/>
      </w:pPr>
      <w:r>
        <w:t xml:space="preserve">		хинкал.pl=quot	говорить-fut-obl.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исо-л1и	ил1у	б-ик1в-е	к1орк1он	т1инн-ия	,	эл	т1инн-ия	,	исо-л1ол	джид-и-р-лъ-и-бор	миц1ц1ол	б-ок1в-ери</w:t>
      </w:r>
    </w:p>
    <w:p>
      <w:pPr>
        <w:pStyle w:val="BodyText"/>
      </w:pPr>
      <w:r>
        <w:t xml:space="preserve">	творог-gen.sgᵢ		¬an1-быть-¬pst	яйцо	лить-fut		сметана	лить-fut		творог-gen.plᵢ	делать-pst(aor)-msd-inch-pst(aor)-cond	сладкий.pl	¬an1-pl.бы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к1ончак1онча	квар-ия	гьоли-л1и	квар-ияквар-ия	ц1ц1он	р-ок1-о-лл-ия	пурччи	шамм-ия	онщило	пупул</w:t>
      </w:r>
    </w:p>
    <w:p>
      <w:pPr>
        <w:pStyle w:val="BodyText"/>
      </w:pPr>
      <w:r>
        <w:t xml:space="preserve">	лук-лук	измельчить-fut	горох-gen.sgᵢ	измельчить-fut-измельчить-fut	соль	¬an2-pl.быть-pst(aor)-caus-fut	перец	кидать-fut	потом	green_onion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шамм-и-й	хинк1илол	т1еб-олъ-и-й	т1аъам	б-иъ-ери	-л1и	се-б=гу=ло	дан	б-ик1в-е-сса	б-еч1ухолб-еч1ухол	хинк1ила-л1и	суда=ло	б–и-й	б-олъ-онлъ-и-й	б-ок1в-е</w:t>
      </w:r>
    </w:p>
    <w:p>
      <w:pPr>
        <w:pStyle w:val="BodyText"/>
      </w:pPr>
      <w:r>
        <w:t xml:space="preserve">	кидать-pst-pf	хинкал.pl	гнуть-caus-pst(aor)-cvb(pf)	вкус	¬an1-приходить-inf	-inter	один-imp=emph=add	вещь	¬an1-быть-¬pst(hab)-neg.fut	¬an1-большой.pl-¬an1-большой.pl	хинкал.pl.obl-gen.sgᵢ	сода=add	¬an1–pst(aor)-cvb(pf)	¬an1-pl.варить-caus-pst(aor)-cvb(pf)	¬an1-pl.быть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хинк1илол	зилудира-б-ул	зилудира-б	адатил-лъо</w:t>
      </w:r>
    </w:p>
    <w:p>
      <w:pPr>
        <w:pStyle w:val="BodyText"/>
      </w:pPr>
      <w:r>
        <w:t xml:space="preserve">	хинкал.pl	зиловец.pl.obl-¬an1(gen)-plᵢ	зиловец.pl.obl-¬an1(gen)	обычай.obl-func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гьокьей	шамм-и-й	гьат1и	т1еб-олъ-и-й	суда=ло	гьеде-б-ул	ч1ант1олч1ант1олч1ант1олч1ант1ол	,	,	гьеде-б-ул	=ло	б-ергъo-лл-ияб-ергъo-лл-ия	,	содо	лъен-ъа	гьат1и=ло	шамм-е-сса	б-еъороли-йд-и-й	-лъий	б-еъороли-йд-и	-ъа=ло	б–и-й	охониб	лъен-л1и=ло	-и-й	б-олъ-онн-и-й	исо=ло	т1инн-и-й	эл=ло	т1инн-и-й	ц1ц1он=но	х1адурол-и-йд-ия	к1амм-ери</w:t>
      </w:r>
    </w:p>
    <w:p>
      <w:pPr>
        <w:pStyle w:val="BodyText"/>
      </w:pPr>
      <w:r>
        <w:t xml:space="preserve">	так	кидать-pst-pf	тесто	гнуть-caus-pst(aor)-cvb(pf)	сода=add	dem-¬an1-plᵢ	лапша.pl-лапша.pl-лапша.pl-лапша.pl			dem-¬an1-plᵢ	=add	an-смешиваться–caus-fut-an-смешиваться–caus-fut		холодный	вода-sup	тесто=add	кидать-¬pst-neg.fut	an-тонкий.obl.pl-caus-pst(aor)-cvb(pf)	-comp	an-тонкий.obl.pl-caus-pst(aor)	-sup=add	¬an1–pst(aor)-cvb(pf)	горячий	вода-gen.sgᵢ=add	-pst(aor)-cvb(pf)	an-pl.варить-¬pst-pst(aor)-cvb(pf)	творог=add	лить-pst(aor)-cvb(pf)	сметана=add	лить-pst(aor)-cvb(pf)	соль=add	prepared.pl-pst(aor)-caus-fut	есть-in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три-num	different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эл	т1инн-ият1инн-ия	исо-л1ол	се-б-ул	,	ражи	ч1инн-ия	,	джиъ-и-бш-ди	турти=ло	л1урл1а=ло	джиъ-и-бш-ди	б–б</w:t>
      </w:r>
    </w:p>
    <w:p>
      <w:pPr>
        <w:pStyle w:val="BodyText"/>
      </w:pPr>
      <w:r>
        <w:t xml:space="preserve">	сметана	лить-fut-лить-fut	творог-gen.plᵢ	один-¬an1(gen)-plᵢ		чеснок	избивать-fut		любить-pst(aor)-ptcp.obl-erg	урбеч=add	масло=add	любить-pst(aor)-ptcp.obl-erg	¬an1–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т1инн-ия	дан	икьи-бо=гу	рок1ор-ди	б-их-и-б	гьи-ъо	к1амм-ери	иб-ди	джиъ-и	гьиги-б	джид-и	джид-ия</w:t>
      </w:r>
    </w:p>
    <w:p>
      <w:pPr>
        <w:pStyle w:val="BodyText"/>
      </w:pPr>
      <w:r>
        <w:t xml:space="preserve">	лить-fut	вещь	как-cond=emph	сердце-erg	an-брать-pst(aor)-imp	верх-sup.lat	есть-inf	что-erg	любить-pst(aor)	dem-imp	делать-pst(aor)	делать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хинк1илол	гьекьудулол	б-ок1-уя	ищи-в-ул</w:t>
      </w:r>
    </w:p>
    <w:p>
      <w:pPr>
        <w:pStyle w:val="BodyText"/>
      </w:pPr>
      <w:r>
        <w:t xml:space="preserve">	хинкал.pl	так.pl	¬an1-pl.быть-fut	мы.excl.obl-m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джид-е	ч1ант1олч1ант1ол	б-ергъo-лл-ия	исо=ло	джид-ия	х1еч1инк1а-л1ол	х1еч1инк1а-л1олх1еч1инк1а-л1ол	гьи-ъо=ло	шунн-и-й	се-р	щиву̃-к1об	лъен-ъалъен-ъа	унса	гир-и-й</w:t>
      </w:r>
    </w:p>
    <w:p>
      <w:pPr>
        <w:pStyle w:val="BodyText"/>
      </w:pPr>
      <w:r>
        <w:t xml:space="preserve">	делать-¬pst(hab)	лапша.pl-лапша.pl	an-смешиваться–caus-fut	творог=add	делать-fut	кукуруза.pl.obl-gen.plᵢ	кукуруза.pl.obl-gen.plᵢ-кукуруза.pl.obl-gen.plᵢ	верх-sup.lat=add	нюхать-pst(aor)-cvb(pf)	один-¬an2	молоко-contr	вода-sup-вода-sup	теплый	ложиться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т1инн-и-й	-ъо=ло	исо=ло	шунн-и-й	ц1ц1он=но	р-окъ-олъ-и-й	турти	л1урл1ал1урл1а	джиъ-и-бор	джиъ-и-бор	гье-р	к1амм-ия	гьеде-б-ул=ло</w:t>
      </w:r>
    </w:p>
    <w:p>
      <w:pPr>
        <w:pStyle w:val="BodyText"/>
      </w:pPr>
      <w:r>
        <w:t xml:space="preserve">	лить-pst(aor)-cvb(pf)	-sup.lat=add	творог=add	нюхать-pst(aor)-cvb(pf)	соль=add	¬an2-pl.зарезать-caus-pst(aor)-cvb(pf)	урбеч	масло-масло	любить-pst(aor)-cond	любить-pst(aor)-cond	dem-¬an2	есть-fut	dem-¬an1-plᵢ=add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ч1ант1олч1ант1ол	х1еч1инк1а-л1ол</w:t>
      </w:r>
    </w:p>
    <w:p>
      <w:pPr>
        <w:pStyle w:val="BodyText"/>
      </w:pPr>
      <w:r>
        <w:t xml:space="preserve">	зиловец.pl.obl-¬an1(gen)-plᵢ	лапша.pl-лапша.pl	кукуруза.pl.obl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ант1олч1ант1ол	бат1ол	кьир-л1ол	ч1е-л-гу</w:t>
      </w:r>
    </w:p>
    <w:p>
      <w:pPr>
        <w:pStyle w:val="BodyText"/>
      </w:pPr>
      <w:r>
        <w:t xml:space="preserve">	лапша.pl-лапша.pl	different.pl	wheat-gen.plᵢ	два-pl-nu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8-20T17:31:37Z</dcterms:created>
  <dcterms:modified xsi:type="dcterms:W3CDTF">2020-08-20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